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14                                        </w:t>
      </w:r>
      <w:r w:rsidR="0053655C">
        <w:t xml:space="preserve">         </w:t>
      </w:r>
      <w:r>
        <w:t>Course title: Artificial Intelligence in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774369" w:rsidRDefault="008E5E02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774369" w:rsidRDefault="008E5E02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774369" w:rsidRDefault="008E5E02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774369" w:rsidRDefault="008E5E02">
            <w:r>
              <w:t>Mathematical Methods &amp; Programming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fundamentals of Artificial Intelligence (AI), Machine Learning (ML), and data-driven methods with applications in physics, including supervised/unsupervised learning, neural networks, optimization, pattern recognition, and AI-assisted modeling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Coding demonstrations (Python/ML libraries)</w:t>
      </w:r>
      <w:r>
        <w:br/>
        <w:t>- Problem-solving sessions</w:t>
      </w:r>
      <w:r>
        <w:br/>
        <w:t>- Quizzes &amp; assignments</w:t>
      </w:r>
    </w:p>
    <w:p w:rsidR="0053655C" w:rsidRPr="004513CB" w:rsidRDefault="0053655C" w:rsidP="0053655C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53655C" w:rsidRDefault="0053655C" w:rsidP="0053655C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53655C" w:rsidRDefault="0053655C" w:rsidP="0053655C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53655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53655C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53655C" w:rsidRPr="001268DB" w:rsidRDefault="0053655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53655C" w:rsidRDefault="0053655C" w:rsidP="0053655C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290B81" w:rsidRDefault="00290B81" w:rsidP="00C43620"/>
    <w:p w:rsidR="00290B81" w:rsidRDefault="00290B81" w:rsidP="00C43620"/>
    <w:p w:rsidR="00290B81" w:rsidRDefault="00290B81" w:rsidP="00C43620"/>
    <w:p w:rsidR="00290B81" w:rsidRDefault="00290B81" w:rsidP="00C43620"/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Hands-On Machine Learning with Scikit-Learn and TensorFlow – Aurélien Géron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Pattern Recognition and Machine Learning – Christopher Bishop</w:t>
      </w:r>
      <w:r>
        <w:br/>
        <w:t>Deep Learning – Ian Goodfellow, Yoshua Bengio, Aaron Courville</w:t>
      </w:r>
    </w:p>
    <w:p w:rsidR="00A84A9F" w:rsidRDefault="00A84A9F" w:rsidP="00290B81"/>
    <w:p w:rsidR="0022737D" w:rsidRDefault="0022737D" w:rsidP="00290B81"/>
    <w:p w:rsidR="00A84A9F" w:rsidRPr="0053655C" w:rsidRDefault="00A84A9F" w:rsidP="0053655C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>Calendar of Course contents to be covered during semeste</w:t>
      </w:r>
      <w:r w:rsidR="0053655C">
        <w:rPr>
          <w:b/>
          <w:sz w:val="28"/>
          <w:szCs w:val="28"/>
          <w:u w:val="single"/>
        </w:rPr>
        <w:t>r</w:t>
      </w:r>
      <w:r>
        <w:t xml:space="preserve"> 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774369" w:rsidRDefault="008E5E02">
            <w:r>
              <w:t>Introduction to AI, ML, Deep Learning; AI in Physics</w:t>
            </w:r>
          </w:p>
        </w:tc>
        <w:tc>
          <w:tcPr>
            <w:tcW w:w="3227" w:type="dxa"/>
          </w:tcPr>
          <w:p w:rsidR="00774369" w:rsidRDefault="008E5E02">
            <w:r>
              <w:t>Géron Ch 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774369" w:rsidRDefault="008E5E02">
            <w:r>
              <w:t>Python tools for scientific ML (NumPy, SciPy, Pandas)</w:t>
            </w:r>
          </w:p>
        </w:tc>
        <w:tc>
          <w:tcPr>
            <w:tcW w:w="3227" w:type="dxa"/>
          </w:tcPr>
          <w:p w:rsidR="00774369" w:rsidRDefault="008E5E02">
            <w:r>
              <w:t>Supplement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774369" w:rsidRDefault="008E5E02">
            <w:r>
              <w:t>Supervised learning: regression &amp; classification</w:t>
            </w:r>
          </w:p>
        </w:tc>
        <w:tc>
          <w:tcPr>
            <w:tcW w:w="3227" w:type="dxa"/>
          </w:tcPr>
          <w:p w:rsidR="00774369" w:rsidRDefault="008E5E02">
            <w:r>
              <w:t>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774369" w:rsidRDefault="008E5E02">
            <w:r>
              <w:t>Unsupervised learning: clustering, PCA</w:t>
            </w:r>
          </w:p>
        </w:tc>
        <w:tc>
          <w:tcPr>
            <w:tcW w:w="3227" w:type="dxa"/>
          </w:tcPr>
          <w:p w:rsidR="00774369" w:rsidRDefault="008E5E02">
            <w:r>
              <w:t>Ch 8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774369" w:rsidRDefault="008E5E02">
            <w:r>
              <w:t>Neural networks basics</w:t>
            </w:r>
          </w:p>
        </w:tc>
        <w:tc>
          <w:tcPr>
            <w:tcW w:w="3227" w:type="dxa"/>
          </w:tcPr>
          <w:p w:rsidR="00774369" w:rsidRDefault="008E5E02">
            <w:r>
              <w:t>Ch 10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774369" w:rsidRDefault="008E5E02">
            <w:r>
              <w:t>Training deep networks; optimization</w:t>
            </w:r>
          </w:p>
        </w:tc>
        <w:tc>
          <w:tcPr>
            <w:tcW w:w="3227" w:type="dxa"/>
          </w:tcPr>
          <w:p w:rsidR="00774369" w:rsidRDefault="008E5E02">
            <w:r>
              <w:t>Ch 1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774369" w:rsidRDefault="008E5E02">
            <w:r>
              <w:t>Convolutional neural networks (CNNs)</w:t>
            </w:r>
          </w:p>
        </w:tc>
        <w:tc>
          <w:tcPr>
            <w:tcW w:w="3227" w:type="dxa"/>
          </w:tcPr>
          <w:p w:rsidR="00774369" w:rsidRDefault="008E5E02">
            <w:r>
              <w:t>Ch 1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774369" w:rsidRDefault="008E5E02">
            <w:r>
              <w:t xml:space="preserve">CNN </w:t>
            </w:r>
            <w:r>
              <w:t>applications in physics (image-based signals)</w:t>
            </w:r>
          </w:p>
        </w:tc>
        <w:tc>
          <w:tcPr>
            <w:tcW w:w="3227" w:type="dxa"/>
          </w:tcPr>
          <w:p w:rsidR="00774369" w:rsidRDefault="008E5E02">
            <w:r>
              <w:t>Research Notes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774369" w:rsidRDefault="008E5E02">
            <w:r>
              <w:t>Reinforcement learning basics</w:t>
            </w:r>
          </w:p>
        </w:tc>
        <w:tc>
          <w:tcPr>
            <w:tcW w:w="3227" w:type="dxa"/>
          </w:tcPr>
          <w:p w:rsidR="00774369" w:rsidRDefault="008E5E02">
            <w:r>
              <w:t>Ch 1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774369" w:rsidRDefault="008E5E02">
            <w:r>
              <w:t>RL applications in control systems &amp; simulations</w:t>
            </w:r>
          </w:p>
        </w:tc>
        <w:tc>
          <w:tcPr>
            <w:tcW w:w="3227" w:type="dxa"/>
          </w:tcPr>
          <w:p w:rsidR="00774369" w:rsidRDefault="008E5E02">
            <w:r>
              <w:t>Research Notes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774369" w:rsidRDefault="008E5E02">
            <w:r>
              <w:t>AI for particle physics (event classification)</w:t>
            </w:r>
          </w:p>
        </w:tc>
        <w:tc>
          <w:tcPr>
            <w:tcW w:w="3227" w:type="dxa"/>
          </w:tcPr>
          <w:p w:rsidR="00774369" w:rsidRDefault="008E5E02">
            <w:r>
              <w:t>Research Notes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774369" w:rsidRDefault="008E5E02">
            <w:r>
              <w:t xml:space="preserve">AI in condensed </w:t>
            </w:r>
            <w:r>
              <w:t>matter &amp; materials modeling</w:t>
            </w:r>
          </w:p>
        </w:tc>
        <w:tc>
          <w:tcPr>
            <w:tcW w:w="3227" w:type="dxa"/>
          </w:tcPr>
          <w:p w:rsidR="00774369" w:rsidRDefault="008E5E02">
            <w:r>
              <w:t>Research Notes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774369" w:rsidRDefault="008E5E02">
            <w:r>
              <w:t>AI in astrophysics (image segmentation, detection)</w:t>
            </w:r>
          </w:p>
        </w:tc>
        <w:tc>
          <w:tcPr>
            <w:tcW w:w="3227" w:type="dxa"/>
          </w:tcPr>
          <w:p w:rsidR="00774369" w:rsidRDefault="008E5E02">
            <w:r>
              <w:t>Research Notes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774369" w:rsidRDefault="008E5E02">
            <w:r>
              <w:t>Symbolic regression &amp; physics-informed ML</w:t>
            </w:r>
          </w:p>
        </w:tc>
        <w:tc>
          <w:tcPr>
            <w:tcW w:w="3227" w:type="dxa"/>
          </w:tcPr>
          <w:p w:rsidR="00774369" w:rsidRDefault="008E5E02">
            <w:r>
              <w:t>Research Notes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774369" w:rsidRDefault="008E5E02">
            <w:r>
              <w:t>AI ethics &amp; reliability in scientific modeling</w:t>
            </w:r>
          </w:p>
        </w:tc>
        <w:tc>
          <w:tcPr>
            <w:tcW w:w="3227" w:type="dxa"/>
          </w:tcPr>
          <w:p w:rsidR="00774369" w:rsidRDefault="008E5E02">
            <w:r>
              <w:t>Misc.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774369" w:rsidRDefault="008E5E02">
            <w:r>
              <w:t xml:space="preserve">Revision &amp; Project </w:t>
            </w:r>
            <w:r>
              <w:t>Presentations</w:t>
            </w:r>
          </w:p>
        </w:tc>
        <w:tc>
          <w:tcPr>
            <w:tcW w:w="3227" w:type="dxa"/>
          </w:tcPr>
          <w:p w:rsidR="00774369" w:rsidRDefault="008E5E02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8E5E02" w:rsidRDefault="008E5E02"/>
    <w:sectPr w:rsidR="008E5E02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5E02" w:rsidRDefault="008E5E02" w:rsidP="00C43620">
      <w:pPr>
        <w:spacing w:after="0" w:line="240" w:lineRule="auto"/>
      </w:pPr>
      <w:r>
        <w:separator/>
      </w:r>
    </w:p>
  </w:endnote>
  <w:endnote w:type="continuationSeparator" w:id="1">
    <w:p w:rsidR="008E5E02" w:rsidRDefault="008E5E02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8E5E02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5E02" w:rsidRDefault="008E5E02" w:rsidP="00C43620">
      <w:pPr>
        <w:spacing w:after="0" w:line="240" w:lineRule="auto"/>
      </w:pPr>
      <w:r>
        <w:separator/>
      </w:r>
    </w:p>
  </w:footnote>
  <w:footnote w:type="continuationSeparator" w:id="1">
    <w:p w:rsidR="008E5E02" w:rsidRDefault="008E5E02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3655C"/>
    <w:rsid w:val="0057151F"/>
    <w:rsid w:val="00774369"/>
    <w:rsid w:val="0078114A"/>
    <w:rsid w:val="00782096"/>
    <w:rsid w:val="007D271A"/>
    <w:rsid w:val="00807273"/>
    <w:rsid w:val="00823459"/>
    <w:rsid w:val="0083201A"/>
    <w:rsid w:val="00862937"/>
    <w:rsid w:val="00892F73"/>
    <w:rsid w:val="008E5E02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8:48:00Z</dcterms:created>
  <dcterms:modified xsi:type="dcterms:W3CDTF">2025-12-02T08:48:00Z</dcterms:modified>
</cp:coreProperties>
</file>